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Gabon</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Gabon received a score of 43.5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Gabon received a score of 6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Gabon received a score of</w:t>
      </w:r>
      <w:r>
        <w:t xml:space="preserve"> </w:t>
      </w:r>
      <w:r>
        <w:rPr>
          <w:bCs/>
          <w:b/>
        </w:rPr>
        <w:t xml:space="preserve">29.8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Gabon received a score of 66.1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Gabon received a score of 16.6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Gabon received a score of 4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Gabon received a score of 0.6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Gabon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Gabon received a score of 0.4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Gabon received a score of 0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Gabon received a score of 0.7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Gabon received a score of 0.7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Gabon received a score of 0.5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Gabon received a score of 0.7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Gabon received a score of 0.3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Gabon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Gabon received a score of 0.1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Gabon received a score of 0.4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ub-Saharan%20Africa\Gabon%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ub-Saharan%20Africa\Gabon%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ub-Saharan%20Africa\Gabon%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ub-Saharan%20Africa\Gabon%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ub-Saharan%20Africa\Gabon%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ub-Saharan%20Africa\Gabon%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ub-Saharan%20Africa\Gabon%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ub-Saharan%20Africa\Gabon%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ub-Saharan%20Africa\Gabon%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ub-Saharan%20Africa\Gabon%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ub-Saharan%20Africa\Gabon%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ub-Saharan%20Africa\Gabon%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ub-Saharan%20Africa\Gabon%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ub-Saharan%20Africa\Gabon%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ub-Saharan%20Africa\Gabon%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ub-Saharan%20Africa\Gabon%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ub-Saharan%20Africa\Gabon%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bon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0,1969,1980,1993,2003,2013</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 2005, 2017</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2000, 2012,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bon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0:29:50Z</dcterms:created>
  <dcterms:modified xsi:type="dcterms:W3CDTF">2024-03-19T20:2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Gabon Country Report</vt:lpwstr>
  </property>
</Properties>
</file>